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0A5" w:rsidRPr="00C240A5" w:rsidRDefault="00C240A5" w:rsidP="00890919">
      <w:pPr>
        <w:pStyle w:val="ListParagraph"/>
        <w:numPr>
          <w:ilvl w:val="0"/>
          <w:numId w:val="1"/>
        </w:numPr>
      </w:pPr>
      <w:r>
        <w:t xml:space="preserve">Patient referred from vascular surgery </w:t>
      </w:r>
      <w:r>
        <w:tab/>
      </w:r>
    </w:p>
    <w:p w:rsidR="00C240A5" w:rsidRPr="00C240A5" w:rsidRDefault="00C240A5" w:rsidP="00C240A5">
      <w:pPr>
        <w:pStyle w:val="ListParagraph"/>
        <w:numPr>
          <w:ilvl w:val="0"/>
          <w:numId w:val="1"/>
        </w:numPr>
      </w:pPr>
      <w:r w:rsidRPr="00C240A5">
        <w:rPr>
          <w:u w:val="single"/>
        </w:rPr>
        <w:t>Questionnaire</w:t>
      </w:r>
    </w:p>
    <w:p w:rsidR="00C240A5" w:rsidRDefault="00C240A5" w:rsidP="00C240A5">
      <w:pPr>
        <w:pStyle w:val="ListParagraph"/>
        <w:numPr>
          <w:ilvl w:val="1"/>
          <w:numId w:val="1"/>
        </w:numPr>
      </w:pPr>
      <w:r>
        <w:t>Symptoms</w:t>
      </w:r>
    </w:p>
    <w:p w:rsidR="00C240A5" w:rsidRDefault="00C240A5" w:rsidP="00C240A5">
      <w:pPr>
        <w:pStyle w:val="ListParagraph"/>
        <w:numPr>
          <w:ilvl w:val="2"/>
          <w:numId w:val="1"/>
        </w:numPr>
      </w:pPr>
      <w:r>
        <w:t>Describe all symptoms</w:t>
      </w:r>
    </w:p>
    <w:p w:rsidR="00C240A5" w:rsidRDefault="00C240A5" w:rsidP="00C240A5">
      <w:pPr>
        <w:pStyle w:val="ListParagraph"/>
        <w:numPr>
          <w:ilvl w:val="2"/>
          <w:numId w:val="1"/>
        </w:numPr>
      </w:pPr>
      <w:r>
        <w:t>When did symptoms begin?</w:t>
      </w:r>
    </w:p>
    <w:p w:rsidR="001D44D4" w:rsidRDefault="001D44D4" w:rsidP="00C240A5">
      <w:pPr>
        <w:pStyle w:val="ListParagraph"/>
        <w:numPr>
          <w:ilvl w:val="2"/>
          <w:numId w:val="1"/>
        </w:numPr>
      </w:pPr>
      <w:r>
        <w:t>Do you have postprandial abdominal pain</w:t>
      </w:r>
    </w:p>
    <w:p w:rsidR="00C240A5" w:rsidRDefault="00C240A5" w:rsidP="001D44D4">
      <w:pPr>
        <w:pStyle w:val="ListParagraph"/>
        <w:numPr>
          <w:ilvl w:val="3"/>
          <w:numId w:val="1"/>
        </w:numPr>
      </w:pPr>
      <w:r>
        <w:t>Where is pain after meal (i.e. LUQ)</w:t>
      </w:r>
    </w:p>
    <w:p w:rsidR="00C240A5" w:rsidRDefault="00C240A5" w:rsidP="001D44D4">
      <w:pPr>
        <w:pStyle w:val="ListParagraph"/>
        <w:numPr>
          <w:ilvl w:val="3"/>
          <w:numId w:val="1"/>
        </w:numPr>
      </w:pPr>
      <w:r>
        <w:t>Does pain change areas?</w:t>
      </w:r>
    </w:p>
    <w:p w:rsidR="00C240A5" w:rsidRDefault="00C240A5" w:rsidP="001D44D4">
      <w:pPr>
        <w:pStyle w:val="ListParagraph"/>
        <w:numPr>
          <w:ilvl w:val="3"/>
          <w:numId w:val="1"/>
        </w:numPr>
      </w:pPr>
      <w:r>
        <w:t>Describe progression of pain.</w:t>
      </w:r>
    </w:p>
    <w:p w:rsidR="00C240A5" w:rsidRDefault="00C240A5" w:rsidP="001D44D4">
      <w:pPr>
        <w:pStyle w:val="ListParagraph"/>
        <w:numPr>
          <w:ilvl w:val="3"/>
          <w:numId w:val="1"/>
        </w:numPr>
      </w:pPr>
      <w:r>
        <w:t>What foods cause pain?</w:t>
      </w:r>
    </w:p>
    <w:p w:rsidR="00C240A5" w:rsidRDefault="00C240A5" w:rsidP="001D44D4">
      <w:pPr>
        <w:pStyle w:val="ListParagraph"/>
        <w:numPr>
          <w:ilvl w:val="3"/>
          <w:numId w:val="1"/>
        </w:numPr>
      </w:pPr>
      <w:r>
        <w:t>Do other symptoms (in part i.) also occur after a meal?</w:t>
      </w:r>
    </w:p>
    <w:p w:rsidR="00C240A5" w:rsidRDefault="00C240A5" w:rsidP="00C240A5">
      <w:pPr>
        <w:pStyle w:val="ListParagraph"/>
        <w:numPr>
          <w:ilvl w:val="2"/>
          <w:numId w:val="1"/>
        </w:numPr>
      </w:pPr>
      <w:r>
        <w:t>Have you experienced any significant weight loss?</w:t>
      </w:r>
    </w:p>
    <w:p w:rsidR="00C240A5" w:rsidRDefault="00890919" w:rsidP="00C240A5">
      <w:pPr>
        <w:pStyle w:val="ListParagraph"/>
        <w:numPr>
          <w:ilvl w:val="1"/>
          <w:numId w:val="1"/>
        </w:numPr>
      </w:pPr>
      <w:r>
        <w:t>Risk Factor Assessment</w:t>
      </w:r>
    </w:p>
    <w:p w:rsidR="00C240A5" w:rsidRDefault="00C240A5" w:rsidP="00C240A5">
      <w:pPr>
        <w:pStyle w:val="ListParagraph"/>
        <w:numPr>
          <w:ilvl w:val="2"/>
          <w:numId w:val="1"/>
        </w:numPr>
      </w:pPr>
      <w:r>
        <w:t>Family history of atherosclerotic diseases?</w:t>
      </w:r>
    </w:p>
    <w:p w:rsidR="00C240A5" w:rsidRDefault="00C240A5" w:rsidP="00C240A5">
      <w:pPr>
        <w:pStyle w:val="ListParagraph"/>
        <w:numPr>
          <w:ilvl w:val="3"/>
          <w:numId w:val="1"/>
        </w:numPr>
      </w:pPr>
      <w:r>
        <w:t>Coronary artery disease, heart attacks, stroke, peripheral artery disease, et</w:t>
      </w:r>
      <w:r w:rsidR="00890919">
        <w:t>c.</w:t>
      </w:r>
    </w:p>
    <w:p w:rsidR="00C240A5" w:rsidRDefault="00C240A5" w:rsidP="00C240A5">
      <w:pPr>
        <w:pStyle w:val="ListParagraph"/>
        <w:numPr>
          <w:ilvl w:val="2"/>
          <w:numId w:val="1"/>
        </w:numPr>
      </w:pPr>
      <w:r>
        <w:t>Family his</w:t>
      </w:r>
      <w:r w:rsidR="00890919">
        <w:t>tory of high BP, high cholesterol, diabetes, insulin resistance?</w:t>
      </w:r>
    </w:p>
    <w:p w:rsidR="00890919" w:rsidRDefault="00890919" w:rsidP="00890919">
      <w:pPr>
        <w:pStyle w:val="ListParagraph"/>
        <w:numPr>
          <w:ilvl w:val="2"/>
          <w:numId w:val="1"/>
        </w:numPr>
      </w:pPr>
      <w:r>
        <w:t>Are you or have you been: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a smoker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a diabetic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someone who does not exercise regularly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someone who eats a poor diet</w:t>
      </w:r>
    </w:p>
    <w:p w:rsidR="00890919" w:rsidRDefault="00890919" w:rsidP="00890919">
      <w:pPr>
        <w:pStyle w:val="ListParagraph"/>
        <w:numPr>
          <w:ilvl w:val="2"/>
          <w:numId w:val="1"/>
        </w:numPr>
      </w:pPr>
      <w:r>
        <w:t>Do you have/had: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insulin Resistance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high blood pressure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high cholesterol levels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kidney disease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renal artery disease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coronary artery disease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carotid artery disease</w:t>
      </w:r>
    </w:p>
    <w:p w:rsidR="00890919" w:rsidRDefault="00890919" w:rsidP="00890919">
      <w:pPr>
        <w:pStyle w:val="ListParagraph"/>
        <w:numPr>
          <w:ilvl w:val="2"/>
          <w:numId w:val="1"/>
        </w:numPr>
      </w:pPr>
      <w:r>
        <w:t>Check if symptoms may be consistent with:</w:t>
      </w:r>
      <w:r>
        <w:tab/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renal artery disease (nausea, loss of appetite, weakness, etc.)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peripheral artery disease (numbness, poor circulation legs, etc.)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coronary artery disease (chest pain, burning, SOB, tightness, etc.)</w:t>
      </w:r>
    </w:p>
    <w:p w:rsidR="00890919" w:rsidRDefault="00890919" w:rsidP="00890919">
      <w:pPr>
        <w:pStyle w:val="ListParagraph"/>
        <w:numPr>
          <w:ilvl w:val="3"/>
          <w:numId w:val="1"/>
        </w:numPr>
      </w:pPr>
      <w:r>
        <w:t>carotid artery disease (TIA, confusion, dizziness, sudden headache, etc.)</w:t>
      </w:r>
    </w:p>
    <w:p w:rsidR="00890919" w:rsidRDefault="00890919" w:rsidP="00890919">
      <w:pPr>
        <w:pStyle w:val="ListParagraph"/>
        <w:numPr>
          <w:ilvl w:val="0"/>
          <w:numId w:val="1"/>
        </w:numPr>
      </w:pPr>
      <w:r>
        <w:rPr>
          <w:u w:val="single"/>
        </w:rPr>
        <w:t>Measure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Age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Sex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Height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Weight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BMI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Blood pressure</w:t>
      </w:r>
    </w:p>
    <w:p w:rsidR="00890919" w:rsidRDefault="00890919" w:rsidP="00890919">
      <w:pPr>
        <w:pStyle w:val="ListParagraph"/>
        <w:numPr>
          <w:ilvl w:val="1"/>
          <w:numId w:val="1"/>
        </w:numPr>
      </w:pPr>
      <w:r>
        <w:t>Labs</w:t>
      </w:r>
    </w:p>
    <w:p w:rsidR="00890919" w:rsidRDefault="00890919" w:rsidP="00890919">
      <w:pPr>
        <w:pStyle w:val="ListParagraph"/>
        <w:numPr>
          <w:ilvl w:val="2"/>
          <w:numId w:val="1"/>
        </w:numPr>
      </w:pPr>
      <w:r>
        <w:t>Cholesterol levels</w:t>
      </w:r>
    </w:p>
    <w:p w:rsidR="00890919" w:rsidRDefault="00890919" w:rsidP="00890919">
      <w:pPr>
        <w:pStyle w:val="ListParagraph"/>
        <w:ind w:left="2160"/>
      </w:pPr>
    </w:p>
    <w:p w:rsidR="00890919" w:rsidRDefault="00890919" w:rsidP="00890919">
      <w:pPr>
        <w:pStyle w:val="ListParagraph"/>
        <w:numPr>
          <w:ilvl w:val="0"/>
          <w:numId w:val="1"/>
        </w:numPr>
      </w:pPr>
      <w:r>
        <w:rPr>
          <w:u w:val="single"/>
        </w:rPr>
        <w:t>Diagnostic Tests</w:t>
      </w:r>
      <w:r w:rsidR="009A674E">
        <w:rPr>
          <w:u w:val="single"/>
        </w:rPr>
        <w:t xml:space="preserve"> (</w:t>
      </w:r>
      <w:r w:rsidR="009A674E">
        <w:rPr>
          <w:i/>
          <w:u w:val="single"/>
        </w:rPr>
        <w:t>italics</w:t>
      </w:r>
      <w:r w:rsidR="009A674E">
        <w:rPr>
          <w:u w:val="single"/>
        </w:rPr>
        <w:t xml:space="preserve"> indicate optional)</w:t>
      </w:r>
    </w:p>
    <w:p w:rsidR="00890919" w:rsidRPr="00391C8B" w:rsidRDefault="00F140CF" w:rsidP="00890919">
      <w:pPr>
        <w:pStyle w:val="ListParagraph"/>
        <w:numPr>
          <w:ilvl w:val="1"/>
          <w:numId w:val="1"/>
        </w:numPr>
        <w:rPr>
          <w:i/>
        </w:rPr>
      </w:pPr>
      <w:r w:rsidRPr="00391C8B">
        <w:rPr>
          <w:i/>
        </w:rPr>
        <w:t>Abdominal CT with/without contrast</w:t>
      </w:r>
    </w:p>
    <w:p w:rsidR="00F140CF" w:rsidRPr="00391C8B" w:rsidRDefault="00F140CF" w:rsidP="00F140CF">
      <w:pPr>
        <w:pStyle w:val="ListParagraph"/>
        <w:numPr>
          <w:ilvl w:val="2"/>
          <w:numId w:val="1"/>
        </w:numPr>
        <w:rPr>
          <w:i/>
        </w:rPr>
      </w:pPr>
      <w:r w:rsidRPr="00391C8B">
        <w:rPr>
          <w:i/>
        </w:rPr>
        <w:t>Rule out other potential pathologies</w:t>
      </w:r>
    </w:p>
    <w:p w:rsidR="00F140CF" w:rsidRPr="00391C8B" w:rsidRDefault="00F140CF" w:rsidP="00F140CF">
      <w:pPr>
        <w:pStyle w:val="ListParagraph"/>
        <w:numPr>
          <w:ilvl w:val="1"/>
          <w:numId w:val="1"/>
        </w:numPr>
        <w:rPr>
          <w:i/>
        </w:rPr>
      </w:pPr>
      <w:r w:rsidRPr="00391C8B">
        <w:rPr>
          <w:i/>
        </w:rPr>
        <w:t>Abdominal CTA with contrast</w:t>
      </w:r>
    </w:p>
    <w:p w:rsidR="00F140CF" w:rsidRDefault="00F140CF" w:rsidP="00F140CF">
      <w:pPr>
        <w:pStyle w:val="ListParagraph"/>
        <w:numPr>
          <w:ilvl w:val="1"/>
          <w:numId w:val="1"/>
        </w:numPr>
      </w:pPr>
      <w:r>
        <w:t>Duplex Ultrasonography</w:t>
      </w:r>
    </w:p>
    <w:p w:rsidR="00834AE1" w:rsidRDefault="00834AE1" w:rsidP="00834AE1">
      <w:pPr>
        <w:pStyle w:val="ListParagraph"/>
        <w:numPr>
          <w:ilvl w:val="2"/>
          <w:numId w:val="1"/>
        </w:numPr>
      </w:pPr>
      <w:r>
        <w:t>Meal Challenge</w:t>
      </w:r>
    </w:p>
    <w:p w:rsidR="002A27E6" w:rsidRDefault="002A27E6" w:rsidP="002A27E6">
      <w:pPr>
        <w:pStyle w:val="ListParagraph"/>
        <w:numPr>
          <w:ilvl w:val="3"/>
          <w:numId w:val="1"/>
        </w:numPr>
      </w:pPr>
      <w:r>
        <w:t>Have patient indicate when pain begins/ends</w:t>
      </w:r>
    </w:p>
    <w:p w:rsidR="00F140CF" w:rsidRDefault="00834AE1" w:rsidP="00F140CF">
      <w:pPr>
        <w:pStyle w:val="ListParagraph"/>
        <w:numPr>
          <w:ilvl w:val="2"/>
          <w:numId w:val="1"/>
        </w:numPr>
      </w:pPr>
      <w:r>
        <w:t>P</w:t>
      </w:r>
      <w:r w:rsidR="00076281">
        <w:t>eak systolic velocity,</w:t>
      </w:r>
      <w:r>
        <w:t xml:space="preserve"> diameter</w:t>
      </w:r>
      <w:r w:rsidR="00076281">
        <w:t>, pulsatility, resistivity, flow rate</w:t>
      </w:r>
      <w:r>
        <w:t>, waveform</w:t>
      </w:r>
    </w:p>
    <w:p w:rsidR="00834AE1" w:rsidRDefault="00834AE1" w:rsidP="00834AE1">
      <w:pPr>
        <w:pStyle w:val="ListParagraph"/>
        <w:numPr>
          <w:ilvl w:val="3"/>
          <w:numId w:val="1"/>
        </w:numPr>
      </w:pPr>
      <w:r>
        <w:t xml:space="preserve">SCAo, IRAo, SMA, CA, </w:t>
      </w:r>
      <w:r w:rsidRPr="00834AE1">
        <w:rPr>
          <w:i/>
        </w:rPr>
        <w:t>IMA</w:t>
      </w:r>
      <w:r>
        <w:t xml:space="preserve">, </w:t>
      </w:r>
      <w:r w:rsidRPr="00834AE1">
        <w:rPr>
          <w:i/>
        </w:rPr>
        <w:t>SMV</w:t>
      </w:r>
      <w:r>
        <w:t xml:space="preserve">, </w:t>
      </w:r>
      <w:r w:rsidRPr="00834AE1">
        <w:rPr>
          <w:i/>
        </w:rPr>
        <w:t>SV</w:t>
      </w:r>
      <w:r>
        <w:t>, PV</w:t>
      </w:r>
      <w:bookmarkStart w:id="0" w:name="_GoBack"/>
      <w:bookmarkEnd w:id="0"/>
    </w:p>
    <w:p w:rsidR="001D44D4" w:rsidRDefault="001D44D4" w:rsidP="001D44D4">
      <w:pPr>
        <w:pStyle w:val="ListParagraph"/>
        <w:numPr>
          <w:ilvl w:val="1"/>
          <w:numId w:val="1"/>
        </w:numPr>
      </w:pPr>
      <w:r>
        <w:t>MRI</w:t>
      </w:r>
    </w:p>
    <w:p w:rsidR="00076281" w:rsidRDefault="00834AE1" w:rsidP="001D44D4">
      <w:pPr>
        <w:pStyle w:val="ListParagraph"/>
        <w:numPr>
          <w:ilvl w:val="2"/>
          <w:numId w:val="1"/>
        </w:numPr>
      </w:pPr>
      <w:r>
        <w:t>4D flow MRI</w:t>
      </w:r>
    </w:p>
    <w:p w:rsidR="007E74EC" w:rsidRDefault="007E74EC" w:rsidP="001D44D4">
      <w:pPr>
        <w:pStyle w:val="ListParagraph"/>
        <w:numPr>
          <w:ilvl w:val="3"/>
          <w:numId w:val="1"/>
        </w:numPr>
      </w:pPr>
      <w:r>
        <w:t xml:space="preserve">Use CONSISTENT field strength, </w:t>
      </w:r>
      <w:r w:rsidR="001D44D4">
        <w:t>coil-types, VENCs, parameters</w:t>
      </w:r>
    </w:p>
    <w:p w:rsidR="00E0603D" w:rsidRDefault="00E0603D" w:rsidP="001D44D4">
      <w:pPr>
        <w:pStyle w:val="ListParagraph"/>
        <w:numPr>
          <w:ilvl w:val="3"/>
          <w:numId w:val="1"/>
        </w:numPr>
      </w:pPr>
      <w:r>
        <w:t>Dual VENC???</w:t>
      </w:r>
    </w:p>
    <w:p w:rsidR="00834AE1" w:rsidRDefault="00834AE1" w:rsidP="001D44D4">
      <w:pPr>
        <w:pStyle w:val="ListParagraph"/>
        <w:numPr>
          <w:ilvl w:val="3"/>
          <w:numId w:val="1"/>
        </w:numPr>
      </w:pPr>
      <w:r>
        <w:t>Meal Challenge</w:t>
      </w:r>
    </w:p>
    <w:p w:rsidR="00E0603D" w:rsidRDefault="00E0603D" w:rsidP="00E0603D">
      <w:pPr>
        <w:pStyle w:val="ListParagraph"/>
        <w:numPr>
          <w:ilvl w:val="4"/>
          <w:numId w:val="1"/>
        </w:numPr>
      </w:pPr>
      <w:r>
        <w:t>Scan fasting state</w:t>
      </w:r>
    </w:p>
    <w:p w:rsidR="002A27E6" w:rsidRDefault="00E0603D" w:rsidP="001D44D4">
      <w:pPr>
        <w:pStyle w:val="ListParagraph"/>
        <w:numPr>
          <w:ilvl w:val="4"/>
          <w:numId w:val="1"/>
        </w:numPr>
      </w:pPr>
      <w:r>
        <w:t>Scan immediately after food ingestion (10 minute scan)</w:t>
      </w:r>
    </w:p>
    <w:p w:rsidR="00E0603D" w:rsidRDefault="00E0603D" w:rsidP="001D44D4">
      <w:pPr>
        <w:pStyle w:val="ListParagraph"/>
        <w:numPr>
          <w:ilvl w:val="4"/>
          <w:numId w:val="1"/>
        </w:numPr>
      </w:pPr>
      <w:r>
        <w:t>Scan 30 minutes after food ingestion</w:t>
      </w:r>
    </w:p>
    <w:p w:rsidR="00834AE1" w:rsidRDefault="00834AE1" w:rsidP="001D44D4">
      <w:pPr>
        <w:pStyle w:val="ListParagraph"/>
        <w:numPr>
          <w:ilvl w:val="3"/>
          <w:numId w:val="1"/>
        </w:numPr>
      </w:pPr>
      <w:r>
        <w:t>PC angiogram</w:t>
      </w:r>
    </w:p>
    <w:p w:rsidR="00834AE1" w:rsidRDefault="00834AE1" w:rsidP="001D44D4">
      <w:pPr>
        <w:pStyle w:val="ListParagraph"/>
        <w:numPr>
          <w:ilvl w:val="3"/>
          <w:numId w:val="1"/>
        </w:numPr>
      </w:pPr>
      <w:r>
        <w:t>Peak systolic velocity, diameter, pulsatility, resistivity, flow rate, waveform</w:t>
      </w:r>
    </w:p>
    <w:p w:rsidR="00834AE1" w:rsidRDefault="001D3037" w:rsidP="001D44D4">
      <w:pPr>
        <w:pStyle w:val="ListParagraph"/>
        <w:numPr>
          <w:ilvl w:val="4"/>
          <w:numId w:val="1"/>
        </w:numPr>
      </w:pPr>
      <w:r>
        <w:t xml:space="preserve">SCAo, IRAo, SMA, CA (SA, LGA, CHA, GDA), </w:t>
      </w:r>
      <w:r w:rsidR="00834AE1" w:rsidRPr="00834AE1">
        <w:rPr>
          <w:i/>
        </w:rPr>
        <w:t>IMA</w:t>
      </w:r>
      <w:r w:rsidR="00834AE1">
        <w:t>, SMV, SV, PV</w:t>
      </w:r>
    </w:p>
    <w:p w:rsidR="001D44D4" w:rsidRDefault="001D44D4" w:rsidP="001D44D4">
      <w:pPr>
        <w:pStyle w:val="ListParagraph"/>
        <w:numPr>
          <w:ilvl w:val="2"/>
          <w:numId w:val="1"/>
        </w:numPr>
      </w:pPr>
      <w:r>
        <w:t>MR oximetry scan</w:t>
      </w:r>
    </w:p>
    <w:p w:rsidR="00E0603D" w:rsidRDefault="00E0603D" w:rsidP="00E0603D">
      <w:pPr>
        <w:pStyle w:val="ListParagraph"/>
        <w:numPr>
          <w:ilvl w:val="3"/>
          <w:numId w:val="1"/>
        </w:numPr>
      </w:pPr>
      <w:r>
        <w:t>Meal Challenge</w:t>
      </w:r>
    </w:p>
    <w:p w:rsidR="00E0603D" w:rsidRDefault="00E0603D" w:rsidP="00E0603D">
      <w:pPr>
        <w:pStyle w:val="ListParagraph"/>
        <w:numPr>
          <w:ilvl w:val="4"/>
          <w:numId w:val="1"/>
        </w:numPr>
      </w:pPr>
      <w:r>
        <w:t>Scan fasting state</w:t>
      </w:r>
    </w:p>
    <w:p w:rsidR="00E0603D" w:rsidRDefault="00E0603D" w:rsidP="00E0603D">
      <w:pPr>
        <w:pStyle w:val="ListParagraph"/>
        <w:numPr>
          <w:ilvl w:val="4"/>
          <w:numId w:val="1"/>
        </w:numPr>
      </w:pPr>
      <w:r>
        <w:t>Scan immediately after 1</w:t>
      </w:r>
      <w:r w:rsidRPr="00E0603D">
        <w:rPr>
          <w:vertAlign w:val="superscript"/>
        </w:rPr>
        <w:t>st</w:t>
      </w:r>
      <w:r>
        <w:t xml:space="preserve"> 4D flow exam (at 10 minutes)</w:t>
      </w:r>
    </w:p>
    <w:p w:rsidR="00E0603D" w:rsidRDefault="00E0603D" w:rsidP="00E0603D">
      <w:pPr>
        <w:pStyle w:val="ListParagraph"/>
        <w:numPr>
          <w:ilvl w:val="4"/>
          <w:numId w:val="1"/>
        </w:numPr>
      </w:pPr>
      <w:r>
        <w:t>Scan 40 minutes after food ingestion</w:t>
      </w:r>
    </w:p>
    <w:p w:rsidR="00942545" w:rsidRDefault="00942545" w:rsidP="00942545">
      <w:pPr>
        <w:pStyle w:val="ListParagraph"/>
        <w:numPr>
          <w:ilvl w:val="3"/>
          <w:numId w:val="1"/>
        </w:numPr>
      </w:pPr>
      <w:r>
        <w:t>Change in T2 signal</w:t>
      </w:r>
    </w:p>
    <w:p w:rsidR="00E31481" w:rsidRDefault="00E31481" w:rsidP="00E31481">
      <w:pPr>
        <w:pStyle w:val="ListParagraph"/>
        <w:numPr>
          <w:ilvl w:val="4"/>
          <w:numId w:val="1"/>
        </w:numPr>
      </w:pPr>
      <w:r>
        <w:t>PV</w:t>
      </w:r>
    </w:p>
    <w:p w:rsidR="007E74EC" w:rsidRPr="007E74EC" w:rsidRDefault="007E74EC" w:rsidP="007E74EC">
      <w:pPr>
        <w:pStyle w:val="ListParagraph"/>
        <w:numPr>
          <w:ilvl w:val="0"/>
          <w:numId w:val="1"/>
        </w:numPr>
      </w:pPr>
      <w:r>
        <w:rPr>
          <w:u w:val="single"/>
        </w:rPr>
        <w:t>Controls</w:t>
      </w:r>
    </w:p>
    <w:p w:rsidR="007E74EC" w:rsidRDefault="007E74EC" w:rsidP="007E74EC">
      <w:pPr>
        <w:pStyle w:val="ListParagraph"/>
        <w:numPr>
          <w:ilvl w:val="1"/>
          <w:numId w:val="1"/>
        </w:numPr>
      </w:pPr>
      <w:r>
        <w:t>Gather age-matched controls</w:t>
      </w:r>
    </w:p>
    <w:p w:rsidR="00391C8B" w:rsidRPr="00C240A5" w:rsidRDefault="00391C8B" w:rsidP="007E74EC">
      <w:pPr>
        <w:pStyle w:val="ListParagraph"/>
        <w:numPr>
          <w:ilvl w:val="1"/>
          <w:numId w:val="1"/>
        </w:numPr>
      </w:pPr>
      <w:r>
        <w:t>Do the same procedure</w:t>
      </w:r>
    </w:p>
    <w:sectPr w:rsidR="00391C8B" w:rsidRPr="00C24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091" w:rsidRDefault="00A22091" w:rsidP="00076281">
      <w:pPr>
        <w:spacing w:after="0" w:line="240" w:lineRule="auto"/>
      </w:pPr>
      <w:r>
        <w:separator/>
      </w:r>
    </w:p>
  </w:endnote>
  <w:endnote w:type="continuationSeparator" w:id="0">
    <w:p w:rsidR="00A22091" w:rsidRDefault="00A22091" w:rsidP="00076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091" w:rsidRDefault="00A22091" w:rsidP="00076281">
      <w:pPr>
        <w:spacing w:after="0" w:line="240" w:lineRule="auto"/>
      </w:pPr>
      <w:r>
        <w:separator/>
      </w:r>
    </w:p>
  </w:footnote>
  <w:footnote w:type="continuationSeparator" w:id="0">
    <w:p w:rsidR="00A22091" w:rsidRDefault="00A22091" w:rsidP="000762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3E386C"/>
    <w:multiLevelType w:val="hybridMultilevel"/>
    <w:tmpl w:val="2480C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SwNDGzMDYzMzNX0lEKTi0uzszPAykwrgUATuHpcSwAAAA="/>
  </w:docVars>
  <w:rsids>
    <w:rsidRoot w:val="00C240A5"/>
    <w:rsid w:val="00076281"/>
    <w:rsid w:val="001D3037"/>
    <w:rsid w:val="001D44D4"/>
    <w:rsid w:val="002A27E6"/>
    <w:rsid w:val="00391C8B"/>
    <w:rsid w:val="007B5A70"/>
    <w:rsid w:val="007E74EC"/>
    <w:rsid w:val="00834AE1"/>
    <w:rsid w:val="00890919"/>
    <w:rsid w:val="00942545"/>
    <w:rsid w:val="009A674E"/>
    <w:rsid w:val="009E492B"/>
    <w:rsid w:val="00A22091"/>
    <w:rsid w:val="00B87F69"/>
    <w:rsid w:val="00C240A5"/>
    <w:rsid w:val="00C76F69"/>
    <w:rsid w:val="00DF08A6"/>
    <w:rsid w:val="00E0603D"/>
    <w:rsid w:val="00E31481"/>
    <w:rsid w:val="00F140CF"/>
    <w:rsid w:val="00F7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C39D7"/>
  <w15:chartTrackingRefBased/>
  <w15:docId w15:val="{76C0642B-B23F-45FD-B899-3FBEC2A65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0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6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281"/>
  </w:style>
  <w:style w:type="paragraph" w:styleId="Footer">
    <w:name w:val="footer"/>
    <w:basedOn w:val="Normal"/>
    <w:link w:val="FooterChar"/>
    <w:uiPriority w:val="99"/>
    <w:unhideWhenUsed/>
    <w:rsid w:val="00076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Steven Roberts</cp:lastModifiedBy>
  <cp:revision>6</cp:revision>
  <dcterms:created xsi:type="dcterms:W3CDTF">2018-08-30T16:11:00Z</dcterms:created>
  <dcterms:modified xsi:type="dcterms:W3CDTF">2018-10-12T23:03:00Z</dcterms:modified>
</cp:coreProperties>
</file>